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945CF5" w14:textId="04A3EEA1" w:rsidR="00EB194B" w:rsidRPr="00132552" w:rsidRDefault="00EC6827" w:rsidP="00773AA9">
      <w:pPr>
        <w:jc w:val="center"/>
        <w:rPr>
          <w:lang/>
        </w:rPr>
      </w:pPr>
      <w:bookmarkStart w:id="0" w:name="_GoBack"/>
      <w:bookmarkEnd w:id="0"/>
      <w:r>
        <w:t xml:space="preserve">PRILOGA </w:t>
      </w:r>
      <w:r w:rsidR="00132552">
        <w:rPr>
          <w:lang/>
        </w:rPr>
        <w:t>9</w:t>
      </w:r>
    </w:p>
    <w:p w14:paraId="6FBF02AF" w14:textId="65E94142" w:rsidR="00EB194B" w:rsidRDefault="009249B9" w:rsidP="00773AA9">
      <w:pPr>
        <w:jc w:val="center"/>
      </w:pPr>
      <w:r>
        <w:t>Glede na prvi odstavek 2</w:t>
      </w:r>
      <w:r w:rsidR="00132552">
        <w:rPr>
          <w:lang/>
        </w:rPr>
        <w:t>4</w:t>
      </w:r>
      <w:r>
        <w:t xml:space="preserve">. člena te </w:t>
      </w:r>
      <w:r w:rsidR="00132552">
        <w:rPr>
          <w:lang/>
        </w:rPr>
        <w:t>u</w:t>
      </w:r>
      <w:proofErr w:type="spellStart"/>
      <w:r>
        <w:t>redbe</w:t>
      </w:r>
      <w:proofErr w:type="spellEnd"/>
    </w:p>
    <w:p w14:paraId="0DD6F222" w14:textId="77777777" w:rsidR="000F173D" w:rsidRDefault="009249B9" w:rsidP="009249B9">
      <w:r>
        <w:t>Seznam podatkov za kontaktno točko mora vsebovati najmanj:</w:t>
      </w:r>
    </w:p>
    <w:p w14:paraId="0A13ADE3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Podatke o prevozniku.</w:t>
      </w:r>
    </w:p>
    <w:p w14:paraId="3002A566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Podatke o prevoznem sredstvu.</w:t>
      </w:r>
    </w:p>
    <w:p w14:paraId="708FFBEA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Podatke o spremni osebi (če se nanaša).</w:t>
      </w:r>
    </w:p>
    <w:p w14:paraId="5EC0333F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Številko zdravstvenega spričevala pošiljke (številko INTRA certifikata).</w:t>
      </w:r>
    </w:p>
    <w:p w14:paraId="0E7ADFD1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Natančen opis kršitve.</w:t>
      </w:r>
    </w:p>
    <w:p w14:paraId="1AE905EE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 xml:space="preserve">Datum, uro in kraj ugotovljene kršitve. </w:t>
      </w:r>
    </w:p>
    <w:p w14:paraId="78954D5B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Fotografije o ugotovljeni kršitvi (če je to možno).</w:t>
      </w:r>
    </w:p>
    <w:p w14:paraId="12C58A5B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Kopije ali slike izpiska iz termografa (če se nanaša).</w:t>
      </w:r>
    </w:p>
    <w:p w14:paraId="3F5986EC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Kopije ali slike izpiska iz Satelitskega sistema (če se nanaša).</w:t>
      </w:r>
    </w:p>
    <w:p w14:paraId="6899D89C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Kopije ali slike tahografskih izpiskov (če se nanaša).</w:t>
      </w:r>
    </w:p>
    <w:p w14:paraId="7117C072" w14:textId="77777777" w:rsidR="009249B9" w:rsidRDefault="009249B9" w:rsidP="009249B9">
      <w:pPr>
        <w:pStyle w:val="Odstavekseznama"/>
        <w:numPr>
          <w:ilvl w:val="0"/>
          <w:numId w:val="1"/>
        </w:numPr>
      </w:pPr>
      <w:r>
        <w:t>Ukrepe.</w:t>
      </w:r>
    </w:p>
    <w:p w14:paraId="373EC535" w14:textId="77777777" w:rsidR="009249B9" w:rsidRDefault="009249B9" w:rsidP="009249B9"/>
    <w:p w14:paraId="7E205C64" w14:textId="77777777" w:rsidR="00EB194B" w:rsidRPr="00773AA9" w:rsidRDefault="00EB194B" w:rsidP="00773AA9">
      <w:pPr>
        <w:jc w:val="both"/>
      </w:pPr>
    </w:p>
    <w:sectPr w:rsidR="00EB194B" w:rsidRPr="00773A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482EC5"/>
    <w:multiLevelType w:val="hybridMultilevel"/>
    <w:tmpl w:val="6C2EA986"/>
    <w:lvl w:ilvl="0" w:tplc="A91870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jAwMjc2tDA3MjdU0lEKTi0uzszPAykwqgUAezbp4iwAAAA="/>
  </w:docVars>
  <w:rsids>
    <w:rsidRoot w:val="00773AA9"/>
    <w:rsid w:val="000F173D"/>
    <w:rsid w:val="00132552"/>
    <w:rsid w:val="0017161B"/>
    <w:rsid w:val="002E24B3"/>
    <w:rsid w:val="00773AA9"/>
    <w:rsid w:val="009249B9"/>
    <w:rsid w:val="00A67AF4"/>
    <w:rsid w:val="00EB194B"/>
    <w:rsid w:val="00EC6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C3B6F"/>
  <w15:chartTrackingRefBased/>
  <w15:docId w15:val="{EB2B0A86-DCE6-46D9-ABEF-FEAC692E3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24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 Dronjič</dc:creator>
  <cp:keywords/>
  <dc:description/>
  <cp:lastModifiedBy>Arnej Galjot</cp:lastModifiedBy>
  <cp:revision>2</cp:revision>
  <dcterms:created xsi:type="dcterms:W3CDTF">2020-10-14T13:09:00Z</dcterms:created>
  <dcterms:modified xsi:type="dcterms:W3CDTF">2020-10-14T13:09:00Z</dcterms:modified>
</cp:coreProperties>
</file>